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Анастасия 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465094" cy="1155031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65094" cy="1155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52425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5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51927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223084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2963161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3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344167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4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865120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374867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2056147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469849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60848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8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633084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3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618397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8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627488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7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676850" cy="3166711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6850" cy="3166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настасия Мазуркевич</dc:creator>
  <dc:language>ru-RU</dc:language>
  <cp:keywords/>
  <dcterms:created xsi:type="dcterms:W3CDTF">2025-03-11T08:54:44Z</dcterms:created>
  <dcterms:modified xsi:type="dcterms:W3CDTF">2025-03-11T08:54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